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8DB3E2" w:themeColor="text2" w:themeTint="66">
    <v:background id="_x0000_s1025" o:bwmode="white" fillcolor="#8db3e2 [1311]" o:targetscreensize="1024,768">
      <v:fill focus="100%" type="gradientRadial">
        <o:fill v:ext="view" type="gradientCenter"/>
      </v:fill>
    </v:background>
  </w:background>
  <w:body>
    <w:p w:rsidR="00C55A3F" w:rsidRDefault="00C55A3F" w:rsidP="005F3D1B">
      <w:pPr>
        <w:pStyle w:val="Heading2"/>
      </w:pPr>
      <w:r>
        <w:rPr>
          <w:rFonts w:ascii="Times New Roman" w:eastAsia="Times New Roman" w:hAnsi="Times New Roman" w:cs="Times New Roman"/>
          <w:b w:val="0"/>
          <w:bCs w:val="0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7FFE2D1" wp14:editId="1EAD3775">
                <wp:simplePos x="0" y="0"/>
                <wp:positionH relativeFrom="column">
                  <wp:posOffset>15240</wp:posOffset>
                </wp:positionH>
                <wp:positionV relativeFrom="paragraph">
                  <wp:posOffset>-112395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6" name="Rounded Rectangle 6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9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55A3F" w:rsidRPr="00260E08" w:rsidRDefault="00C55A3F" w:rsidP="00C55A3F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MPETENCE BASED EDUCATION</w:t>
                              </w:r>
                            </w:p>
                            <w:p w:rsidR="00C55A3F" w:rsidRPr="00260E08" w:rsidRDefault="00C55A3F" w:rsidP="00C55A3F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GRADE 9</w:t>
                              </w:r>
                            </w:p>
                            <w:p w:rsidR="00C55A3F" w:rsidRPr="00260E08" w:rsidRDefault="00C55A3F" w:rsidP="00C55A3F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DE: 009/2025</w:t>
                              </w:r>
                            </w:p>
                            <w:p w:rsidR="00C55A3F" w:rsidRPr="00260E08" w:rsidRDefault="00C55A3F" w:rsidP="00C55A3F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ENGLISH PP1</w:t>
                              </w:r>
                            </w:p>
                            <w:p w:rsidR="00C55A3F" w:rsidRPr="00AB34CE" w:rsidRDefault="00C55A3F" w:rsidP="00C55A3F">
                              <w:pPr>
                                <w:jc w:val="center"/>
                                <w:rPr>
                                  <w:color w:val="006699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9" o:spid="_x0000_s1026" style="position:absolute;margin-left:1.2pt;margin-top:-8.85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">
                <v:roundrect id="Rounded Rectangle 6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GfcQA&#10;AADaAAAADwAAAGRycy9kb3ducmV2LnhtbESPT2vCQBTE74LfYXmCF6mbelCJriFIBeutWqHHZ/Y1&#10;Sc2+Ddk1f/rpu4VCj8PM/IbZJr2pREuNKy0reJ5HIIgzq0vOFbxfDk9rEM4ja6wsk4KBHCS78WiL&#10;sbYdv1F79rkIEHYxKii8r2MpXVaQQTe3NXHwPm1j0AfZ5FI32AW4qeQiipbSYMlhocCa9gVl9/PD&#10;KLichkVbvnxfP27DkHL3tZqdXldKTSd9ugHhqff/4b/2UStYwu+VcAPk7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KBn3EAAAA2gAAAA8AAAAAAAAAAAAAAAAAmAIAAGRycy9k&#10;b3ducmV2LnhtbFBLBQYAAAAABAAEAPUAAACJAwAAAAA=&#10;" strokecolor="black [3200]" strokeweight="2pt">
                  <v:fill r:id="rId11" o:title="" recolor="t" rotate="t" type="tile"/>
                  <v:textbox>
                    <w:txbxContent>
                      <w:p w:rsidR="00C55A3F" w:rsidRPr="00260E08" w:rsidRDefault="00C55A3F" w:rsidP="00C55A3F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MPETENCE BASED EDUCATION</w:t>
                        </w:r>
                      </w:p>
                      <w:p w:rsidR="00C55A3F" w:rsidRPr="00260E08" w:rsidRDefault="00C55A3F" w:rsidP="00C55A3F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GRADE 9</w:t>
                        </w:r>
                      </w:p>
                      <w:p w:rsidR="00C55A3F" w:rsidRPr="00260E08" w:rsidRDefault="00C55A3F" w:rsidP="00C55A3F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DE: 009/2025</w:t>
                        </w:r>
                      </w:p>
                      <w:p w:rsidR="00C55A3F" w:rsidRPr="00260E08" w:rsidRDefault="00C55A3F" w:rsidP="00C55A3F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ENGLISH PP1</w:t>
                        </w:r>
                      </w:p>
                      <w:p w:rsidR="00C55A3F" w:rsidRPr="00AB34CE" w:rsidRDefault="00C55A3F" w:rsidP="00C55A3F">
                        <w:pPr>
                          <w:jc w:val="center"/>
                          <w:rPr>
                            <w:color w:val="006699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RGUOzEAAAA2gAAAA8AAABkcnMvZG93bnJldi54bWxEj0FrwkAUhO+C/2F5gjezUWm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RGUOzEAAAA2gAAAA8AAAAAAAAAAAAAAAAA&#10;nwIAAGRycy9kb3ducmV2LnhtbFBLBQYAAAAABAAEAPcAAACQAwAAAAA=&#10;">
                  <v:imagedata r:id="rId12" o:title="Marking Scheme For CBSE" croptop="6505f" cropbottom="4337f" cropleft="37787f"/>
                  <v:path arrowok="t"/>
                </v:shape>
                <v:shape id="Picture 8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ctae/AAAA2gAAAA8AAABkcnMvZG93bnJldi54bWxET02LwjAQvQv+hzDCXkTTXUSkGkWEinhw&#10;2VY8D83YFJtJabK1/ntzWNjj431vdoNtRE+drx0r+JwnIIhLp2uuFFyLbLYC4QOyxsYxKXiRh912&#10;PNpgqt2Tf6jPQyViCPsUFZgQ2lRKXxqy6OeuJY7c3XUWQ4RdJXWHzxhuG/mVJEtpsebYYLClg6Hy&#10;kf9aBefFN9X54ub66eU6LQaTVUfMlPqYDPs1iEBD+Bf/uU9aQdwar8QbILdv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kHLWnvwAAANoAAAAPAAAAAAAAAAAAAAAAAJ8CAABk&#10;cnMvZG93bnJldi54bWxQSwUGAAAAAAQABAD3AAAAiwMAAAAA&#10;">
                  <v:imagedata r:id="rId12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C55A3F" w:rsidRDefault="00C55A3F" w:rsidP="005F3D1B">
      <w:pPr>
        <w:pStyle w:val="Heading2"/>
      </w:pPr>
    </w:p>
    <w:p w:rsidR="00C55A3F" w:rsidRDefault="00C55A3F" w:rsidP="005F3D1B">
      <w:pPr>
        <w:pStyle w:val="Heading2"/>
      </w:pPr>
    </w:p>
    <w:p w:rsidR="00C55A3F" w:rsidRDefault="00A30E10" w:rsidP="005F3D1B">
      <w:pPr>
        <w:pStyle w:val="Heading2"/>
      </w:pPr>
      <w:r>
        <w:rPr>
          <w:b w:val="0"/>
          <w:bCs w:val="0"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76D285FB" wp14:editId="056AD60A">
            <wp:simplePos x="0" y="0"/>
            <wp:positionH relativeFrom="column">
              <wp:posOffset>3307080</wp:posOffset>
            </wp:positionH>
            <wp:positionV relativeFrom="paragraph">
              <wp:posOffset>212725</wp:posOffset>
            </wp:positionV>
            <wp:extent cx="168529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55A3F" w:rsidRDefault="00C55A3F" w:rsidP="005F3D1B">
      <w:pPr>
        <w:pStyle w:val="Heading2"/>
      </w:pPr>
    </w:p>
    <w:p w:rsidR="00C55A3F" w:rsidRDefault="00C55A3F" w:rsidP="005F3D1B">
      <w:pPr>
        <w:pStyle w:val="Heading2"/>
      </w:pPr>
    </w:p>
    <w:p w:rsidR="00C55A3F" w:rsidRDefault="00C55A3F" w:rsidP="005F3D1B">
      <w:pPr>
        <w:pStyle w:val="Heading2"/>
      </w:pPr>
    </w:p>
    <w:p w:rsidR="00C55A3F" w:rsidRDefault="00F23085" w:rsidP="005F3D1B">
      <w:pPr>
        <w:pStyle w:val="Heading2"/>
      </w:pPr>
      <w:bookmarkStart w:id="0" w:name="_GoBack"/>
      <w:r>
        <w:rPr>
          <w:b w:val="0"/>
          <w:bCs w:val="0"/>
          <w:noProof/>
          <w:color w:val="FFFFFF" w:themeColor="background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.55pt;margin-top:17.5pt;width:582.8pt;height:7.9pt;z-index:251662336;mso-position-horizontal-relative:text;mso-position-vertical-relative:text;mso-width-relative:page;mso-height-relative:page" o:hrpct="0" o:hralign="center" o:hr="t">
            <v:imagedata r:id="rId14" o:title="BD21309_"/>
          </v:shape>
        </w:pict>
      </w:r>
      <w:bookmarkEnd w:id="0"/>
    </w:p>
    <w:p w:rsidR="00C55A3F" w:rsidRDefault="00C55A3F">
      <w:pPr>
        <w:pStyle w:val="NormalWeb"/>
        <w:rPr>
          <w:b/>
          <w:bCs/>
          <w:color w:val="FFFFFF" w:themeColor="background1"/>
        </w:rPr>
        <w:sectPr w:rsidR="00C55A3F" w:rsidSect="00F1433F">
          <w:footerReference w:type="default" r:id="rId15"/>
          <w:type w:val="continuous"/>
          <w:pgSz w:w="12240" w:h="15840"/>
          <w:pgMar w:top="426" w:right="474" w:bottom="709" w:left="284" w:header="720" w:footer="286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tbl>
      <w:tblPr>
        <w:tblStyle w:val="MediumShading2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1842"/>
      </w:tblGrid>
      <w:tr w:rsidR="005F3D1B" w:rsidTr="00C55A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lastRenderedPageBreak/>
              <w:t>Question Number</w:t>
            </w:r>
          </w:p>
        </w:tc>
        <w:tc>
          <w:tcPr>
            <w:tcW w:w="18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 Answer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Section A: Reading Comprehension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5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6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7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8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9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0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1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2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3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4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5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6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7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8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19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0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Section B: Oral Skills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1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2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3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lastRenderedPageBreak/>
              <w:t>24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5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Section C: Grammar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6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7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8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29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0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1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2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3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4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5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6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7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8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39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0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1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2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3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4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5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6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7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8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49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5F3D1B" w:rsidTr="00C55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5F3D1B" w:rsidRDefault="005F3D1B">
            <w:pPr>
              <w:pStyle w:val="NormalWeb"/>
            </w:pPr>
            <w:r>
              <w:t>50</w:t>
            </w:r>
          </w:p>
        </w:tc>
        <w:tc>
          <w:tcPr>
            <w:tcW w:w="1842" w:type="dxa"/>
            <w:hideMark/>
          </w:tcPr>
          <w:p w:rsidR="005F3D1B" w:rsidRDefault="005F3D1B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</w:tbl>
    <w:p w:rsidR="00C55A3F" w:rsidRDefault="00C55A3F" w:rsidP="005F3D1B">
      <w:pPr>
        <w:sectPr w:rsidR="00C55A3F" w:rsidSect="00C55A3F">
          <w:type w:val="continuous"/>
          <w:pgSz w:w="12240" w:h="15840"/>
          <w:pgMar w:top="426" w:right="474" w:bottom="709" w:left="284" w:header="720" w:footer="286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pace="720"/>
          <w:docGrid w:linePitch="360"/>
        </w:sectPr>
      </w:pPr>
    </w:p>
    <w:p w:rsidR="00C55A3F" w:rsidRDefault="00C55A3F" w:rsidP="005F3D1B">
      <w:pPr>
        <w:rPr>
          <w:rFonts w:ascii="Times New Roman" w:hAnsi="Times New Roman" w:cs="Times New Roman"/>
          <w:sz w:val="24"/>
        </w:rPr>
      </w:pPr>
    </w:p>
    <w:p w:rsidR="00C55A3F" w:rsidRDefault="00C55A3F" w:rsidP="005F3D1B">
      <w:pPr>
        <w:rPr>
          <w:rFonts w:ascii="Times New Roman" w:hAnsi="Times New Roman" w:cs="Times New Roman"/>
          <w:sz w:val="24"/>
        </w:rPr>
      </w:pPr>
    </w:p>
    <w:p w:rsidR="0039166F" w:rsidRPr="00C55A3F" w:rsidRDefault="00C55A3F" w:rsidP="00C55A3F">
      <w:pPr>
        <w:jc w:val="center"/>
        <w:rPr>
          <w:rFonts w:ascii="Times New Roman" w:hAnsi="Times New Roman" w:cs="Times New Roman"/>
          <w:b/>
          <w:sz w:val="24"/>
        </w:rPr>
      </w:pPr>
      <w:r w:rsidRPr="00C55A3F">
        <w:rPr>
          <w:rFonts w:ascii="Times New Roman" w:hAnsi="Times New Roman" w:cs="Times New Roman"/>
          <w:b/>
          <w:sz w:val="24"/>
        </w:rPr>
        <w:t>THIS IS THE LAST PRINTED PAGE.</w:t>
      </w:r>
    </w:p>
    <w:sectPr w:rsidR="0039166F" w:rsidRPr="00C55A3F" w:rsidSect="00F1433F">
      <w:type w:val="continuous"/>
      <w:pgSz w:w="12240" w:h="15840"/>
      <w:pgMar w:top="426" w:right="474" w:bottom="709" w:left="284" w:header="720" w:footer="286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2019" w:rsidRDefault="00052019" w:rsidP="00D56D45">
      <w:pPr>
        <w:spacing w:after="0" w:line="240" w:lineRule="auto"/>
      </w:pPr>
      <w:r>
        <w:separator/>
      </w:r>
    </w:p>
  </w:endnote>
  <w:endnote w:type="continuationSeparator" w:id="0">
    <w:p w:rsidR="00052019" w:rsidRDefault="00052019" w:rsidP="00D56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VGKJUL+TimesNewRomanPS-BoldMT">
    <w:altName w:val="Arial Unicode MS"/>
    <w:charset w:val="01"/>
    <w:family w:val="roman"/>
    <w:pitch w:val="variable"/>
    <w:sig w:usb0="00000000" w:usb1="01010101" w:usb2="01010101" w:usb3="01010101" w:csb0="01010101" w:csb1="01010101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6D45" w:rsidRDefault="00D56D45" w:rsidP="00D56D45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9 ENGLISH PAPER 1  </w:t>
    </w:r>
    <w:r w:rsidR="0015470D">
      <w:rPr>
        <w:rFonts w:ascii="Bradley Hand ITC" w:hAnsi="Bradley Hand ITC"/>
        <w:b/>
      </w:rPr>
      <w:t xml:space="preserve">       </w:t>
    </w:r>
    <w:r>
      <w:rPr>
        <w:rFonts w:ascii="Bradley Hand ITC" w:hAnsi="Bradley Hand ITC"/>
        <w:b/>
      </w:rPr>
      <w:t xml:space="preserve"> </w:t>
    </w:r>
    <w:r w:rsidR="0015470D">
      <w:rPr>
        <w:rFonts w:ascii="Bradley Hand ITC" w:hAnsi="Bradley Hand ITC"/>
        <w:b/>
      </w:rPr>
      <w:t xml:space="preserve">           </w:t>
    </w:r>
    <w:r w:rsidR="00F1433F">
      <w:rPr>
        <w:rFonts w:ascii="Bradley Hand ITC" w:hAnsi="Bradley Hand ITC"/>
        <w:b/>
      </w:rPr>
      <w:t xml:space="preserve">                         </w:t>
    </w:r>
    <w:r w:rsidR="0015470D">
      <w:rPr>
        <w:rFonts w:ascii="Bradley Hand ITC" w:hAnsi="Bradley Hand ITC"/>
        <w:b/>
      </w:rPr>
      <w:t xml:space="preserve"> </w:t>
    </w:r>
    <w:r w:rsidR="00F1433F">
      <w:rPr>
        <w:rFonts w:ascii="Bradley Hand ITC" w:hAnsi="Bradley Hand ITC"/>
        <w:b/>
      </w:rPr>
      <w:t xml:space="preserve"> </w:t>
    </w:r>
    <w:r w:rsidR="0015470D">
      <w:rPr>
        <w:rFonts w:ascii="Bradley Hand ITC" w:hAnsi="Bradley Hand ITC"/>
        <w:b/>
      </w:rPr>
      <w:t xml:space="preserve">  </w:t>
    </w:r>
    <w:r w:rsidR="0015470D">
      <w:rPr>
        <w:rFonts w:ascii="VGKJUL+TimesNewRomanPS-BoldMT" w:hint="cs"/>
        <w:color w:val="221E1F"/>
      </w:rPr>
      <w:t>901/1</w:t>
    </w:r>
    <w:r>
      <w:rPr>
        <w:rFonts w:ascii="Bradley Hand ITC" w:hAnsi="Bradley Hand ITC"/>
        <w:b/>
      </w:rPr>
      <w:t xml:space="preserve">               </w:t>
    </w:r>
    <w:r w:rsidR="00F1433F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    </w:t>
    </w:r>
    <w:r w:rsidR="00F1433F">
      <w:rPr>
        <w:rFonts w:ascii="Bradley Hand ITC" w:hAnsi="Bradley Hand ITC"/>
        <w:b/>
      </w:rPr>
      <w:t xml:space="preserve">   </w:t>
    </w:r>
    <w:r>
      <w:rPr>
        <w:rFonts w:ascii="Bradley Hand ITC" w:hAnsi="Bradley Hand ITC"/>
        <w:b/>
      </w:rPr>
      <w:t xml:space="preserve">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2019" w:rsidRDefault="00052019" w:rsidP="00D56D45">
      <w:pPr>
        <w:spacing w:after="0" w:line="240" w:lineRule="auto"/>
      </w:pPr>
      <w:r>
        <w:separator/>
      </w:r>
    </w:p>
  </w:footnote>
  <w:footnote w:type="continuationSeparator" w:id="0">
    <w:p w:rsidR="00052019" w:rsidRDefault="00052019" w:rsidP="00D56D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D4CB2"/>
    <w:multiLevelType w:val="multilevel"/>
    <w:tmpl w:val="0C740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90619D"/>
    <w:multiLevelType w:val="multilevel"/>
    <w:tmpl w:val="6CD0D11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ADB2835"/>
    <w:multiLevelType w:val="multilevel"/>
    <w:tmpl w:val="4CBAF31C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FFA2367"/>
    <w:multiLevelType w:val="multilevel"/>
    <w:tmpl w:val="C3087C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0094E7D"/>
    <w:multiLevelType w:val="multilevel"/>
    <w:tmpl w:val="A7E47E4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02172CF"/>
    <w:multiLevelType w:val="multilevel"/>
    <w:tmpl w:val="96C449D0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0BA5E9A"/>
    <w:multiLevelType w:val="multilevel"/>
    <w:tmpl w:val="2E42F066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2700C41"/>
    <w:multiLevelType w:val="multilevel"/>
    <w:tmpl w:val="A3B4A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B6FC2"/>
    <w:multiLevelType w:val="multilevel"/>
    <w:tmpl w:val="62108010"/>
    <w:lvl w:ilvl="0">
      <w:start w:val="4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>
    <w:nsid w:val="16207EE1"/>
    <w:multiLevelType w:val="multilevel"/>
    <w:tmpl w:val="B1B87FB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7413F60"/>
    <w:multiLevelType w:val="multilevel"/>
    <w:tmpl w:val="22A8DBE8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F4D14CE"/>
    <w:multiLevelType w:val="multilevel"/>
    <w:tmpl w:val="919A354C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4EF0D9B"/>
    <w:multiLevelType w:val="multilevel"/>
    <w:tmpl w:val="2B3602D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4FA347E"/>
    <w:multiLevelType w:val="multilevel"/>
    <w:tmpl w:val="20BE62A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62E6199"/>
    <w:multiLevelType w:val="multilevel"/>
    <w:tmpl w:val="0D7EF3B4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693198D"/>
    <w:multiLevelType w:val="multilevel"/>
    <w:tmpl w:val="E69CABCA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8730507"/>
    <w:multiLevelType w:val="multilevel"/>
    <w:tmpl w:val="12AA5E6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8F62CE1"/>
    <w:multiLevelType w:val="multilevel"/>
    <w:tmpl w:val="D96ED2D4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97943AD"/>
    <w:multiLevelType w:val="multilevel"/>
    <w:tmpl w:val="F41EB228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AA93D72"/>
    <w:multiLevelType w:val="multilevel"/>
    <w:tmpl w:val="B1966E40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B157B11"/>
    <w:multiLevelType w:val="multilevel"/>
    <w:tmpl w:val="6714C1FA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BC42BC9"/>
    <w:multiLevelType w:val="multilevel"/>
    <w:tmpl w:val="0F989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2C771C39"/>
    <w:multiLevelType w:val="multilevel"/>
    <w:tmpl w:val="FFC0007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2DC87C67"/>
    <w:multiLevelType w:val="multilevel"/>
    <w:tmpl w:val="C0923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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4BF3923"/>
    <w:multiLevelType w:val="multilevel"/>
    <w:tmpl w:val="75FCE980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5540870"/>
    <w:multiLevelType w:val="multilevel"/>
    <w:tmpl w:val="B894808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367D120A"/>
    <w:multiLevelType w:val="multilevel"/>
    <w:tmpl w:val="93D27B2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37C24262"/>
    <w:multiLevelType w:val="multilevel"/>
    <w:tmpl w:val="BD7CD048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3C984274"/>
    <w:multiLevelType w:val="multilevel"/>
    <w:tmpl w:val="40F08C54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08D31A0"/>
    <w:multiLevelType w:val="multilevel"/>
    <w:tmpl w:val="E78EDFBC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8163B45"/>
    <w:multiLevelType w:val="multilevel"/>
    <w:tmpl w:val="1020E62E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48C209B4"/>
    <w:multiLevelType w:val="multilevel"/>
    <w:tmpl w:val="F94677EC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48F2261C"/>
    <w:multiLevelType w:val="multilevel"/>
    <w:tmpl w:val="EB0A6668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49311A68"/>
    <w:multiLevelType w:val="multilevel"/>
    <w:tmpl w:val="96D6264A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4A197309"/>
    <w:multiLevelType w:val="multilevel"/>
    <w:tmpl w:val="E934F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4B6F389B"/>
    <w:multiLevelType w:val="multilevel"/>
    <w:tmpl w:val="C10C5DEA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4FA93D13"/>
    <w:multiLevelType w:val="multilevel"/>
    <w:tmpl w:val="5EC2CA2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61F1D62"/>
    <w:multiLevelType w:val="multilevel"/>
    <w:tmpl w:val="D62CFE84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579D629A"/>
    <w:multiLevelType w:val="multilevel"/>
    <w:tmpl w:val="F0C66068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586E4173"/>
    <w:multiLevelType w:val="multilevel"/>
    <w:tmpl w:val="3B0EFC5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5B034F44"/>
    <w:multiLevelType w:val="multilevel"/>
    <w:tmpl w:val="B9F21D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5CE3369E"/>
    <w:multiLevelType w:val="multilevel"/>
    <w:tmpl w:val="13D2D948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5E7D19D1"/>
    <w:multiLevelType w:val="multilevel"/>
    <w:tmpl w:val="301AA974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31F7AA8"/>
    <w:multiLevelType w:val="multilevel"/>
    <w:tmpl w:val="AD8C848C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63267A5"/>
    <w:multiLevelType w:val="multilevel"/>
    <w:tmpl w:val="DED2CA5A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69076C80"/>
    <w:multiLevelType w:val="multilevel"/>
    <w:tmpl w:val="F05CB692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69676268"/>
    <w:multiLevelType w:val="multilevel"/>
    <w:tmpl w:val="F8DA4822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69CF6E7D"/>
    <w:multiLevelType w:val="multilevel"/>
    <w:tmpl w:val="05A4B382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6B961713"/>
    <w:multiLevelType w:val="multilevel"/>
    <w:tmpl w:val="CB4CA8C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70C61C39"/>
    <w:multiLevelType w:val="multilevel"/>
    <w:tmpl w:val="BC7A2D26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723C2BF9"/>
    <w:multiLevelType w:val="multilevel"/>
    <w:tmpl w:val="6BCA8B00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732771D6"/>
    <w:multiLevelType w:val="multilevel"/>
    <w:tmpl w:val="D6B229E6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74290B84"/>
    <w:multiLevelType w:val="multilevel"/>
    <w:tmpl w:val="F184D522"/>
    <w:lvl w:ilvl="0">
      <w:start w:val="36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  <w:i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77E43782"/>
    <w:multiLevelType w:val="multilevel"/>
    <w:tmpl w:val="6BB68546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799F1C40"/>
    <w:multiLevelType w:val="multilevel"/>
    <w:tmpl w:val="0F823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7A7A74EE"/>
    <w:multiLevelType w:val="multilevel"/>
    <w:tmpl w:val="2A1E1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>
    <w:nsid w:val="7C161C66"/>
    <w:multiLevelType w:val="multilevel"/>
    <w:tmpl w:val="315CF6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7">
    <w:nsid w:val="7CF75C69"/>
    <w:multiLevelType w:val="multilevel"/>
    <w:tmpl w:val="F8509A2C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7D962D49"/>
    <w:multiLevelType w:val="multilevel"/>
    <w:tmpl w:val="2FF6764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7E5D141B"/>
    <w:multiLevelType w:val="multilevel"/>
    <w:tmpl w:val="B49EC988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0"/>
  </w:num>
  <w:num w:numId="2">
    <w:abstractNumId w:val="45"/>
  </w:num>
  <w:num w:numId="3">
    <w:abstractNumId w:val="59"/>
  </w:num>
  <w:num w:numId="4">
    <w:abstractNumId w:val="30"/>
  </w:num>
  <w:num w:numId="5">
    <w:abstractNumId w:val="1"/>
  </w:num>
  <w:num w:numId="6">
    <w:abstractNumId w:val="32"/>
  </w:num>
  <w:num w:numId="7">
    <w:abstractNumId w:val="47"/>
  </w:num>
  <w:num w:numId="8">
    <w:abstractNumId w:val="19"/>
  </w:num>
  <w:num w:numId="9">
    <w:abstractNumId w:val="55"/>
  </w:num>
  <w:num w:numId="10">
    <w:abstractNumId w:val="50"/>
  </w:num>
  <w:num w:numId="11">
    <w:abstractNumId w:val="51"/>
  </w:num>
  <w:num w:numId="12">
    <w:abstractNumId w:val="42"/>
  </w:num>
  <w:num w:numId="13">
    <w:abstractNumId w:val="16"/>
  </w:num>
  <w:num w:numId="14">
    <w:abstractNumId w:val="35"/>
  </w:num>
  <w:num w:numId="15">
    <w:abstractNumId w:val="18"/>
  </w:num>
  <w:num w:numId="16">
    <w:abstractNumId w:val="9"/>
  </w:num>
  <w:num w:numId="17">
    <w:abstractNumId w:val="38"/>
  </w:num>
  <w:num w:numId="18">
    <w:abstractNumId w:val="49"/>
  </w:num>
  <w:num w:numId="19">
    <w:abstractNumId w:val="29"/>
  </w:num>
  <w:num w:numId="20">
    <w:abstractNumId w:val="41"/>
  </w:num>
  <w:num w:numId="21">
    <w:abstractNumId w:val="17"/>
  </w:num>
  <w:num w:numId="22">
    <w:abstractNumId w:val="43"/>
  </w:num>
  <w:num w:numId="23">
    <w:abstractNumId w:val="34"/>
  </w:num>
  <w:num w:numId="24">
    <w:abstractNumId w:val="3"/>
  </w:num>
  <w:num w:numId="25">
    <w:abstractNumId w:val="37"/>
  </w:num>
  <w:num w:numId="26">
    <w:abstractNumId w:val="48"/>
  </w:num>
  <w:num w:numId="27">
    <w:abstractNumId w:val="28"/>
  </w:num>
  <w:num w:numId="28">
    <w:abstractNumId w:val="44"/>
  </w:num>
  <w:num w:numId="29">
    <w:abstractNumId w:val="20"/>
  </w:num>
  <w:num w:numId="30">
    <w:abstractNumId w:val="11"/>
  </w:num>
  <w:num w:numId="31">
    <w:abstractNumId w:val="5"/>
  </w:num>
  <w:num w:numId="32">
    <w:abstractNumId w:val="6"/>
  </w:num>
  <w:num w:numId="33">
    <w:abstractNumId w:val="10"/>
  </w:num>
  <w:num w:numId="34">
    <w:abstractNumId w:val="52"/>
  </w:num>
  <w:num w:numId="35">
    <w:abstractNumId w:val="8"/>
  </w:num>
  <w:num w:numId="36">
    <w:abstractNumId w:val="24"/>
  </w:num>
  <w:num w:numId="37">
    <w:abstractNumId w:val="7"/>
  </w:num>
  <w:num w:numId="38">
    <w:abstractNumId w:val="54"/>
  </w:num>
  <w:num w:numId="39">
    <w:abstractNumId w:val="12"/>
  </w:num>
  <w:num w:numId="40">
    <w:abstractNumId w:val="4"/>
  </w:num>
  <w:num w:numId="41">
    <w:abstractNumId w:val="36"/>
  </w:num>
  <w:num w:numId="42">
    <w:abstractNumId w:val="22"/>
  </w:num>
  <w:num w:numId="43">
    <w:abstractNumId w:val="13"/>
  </w:num>
  <w:num w:numId="44">
    <w:abstractNumId w:val="33"/>
  </w:num>
  <w:num w:numId="45">
    <w:abstractNumId w:val="27"/>
  </w:num>
  <w:num w:numId="46">
    <w:abstractNumId w:val="46"/>
  </w:num>
  <w:num w:numId="47">
    <w:abstractNumId w:val="31"/>
  </w:num>
  <w:num w:numId="48">
    <w:abstractNumId w:val="0"/>
  </w:num>
  <w:num w:numId="49">
    <w:abstractNumId w:val="21"/>
  </w:num>
  <w:num w:numId="50">
    <w:abstractNumId w:val="26"/>
  </w:num>
  <w:num w:numId="51">
    <w:abstractNumId w:val="39"/>
  </w:num>
  <w:num w:numId="52">
    <w:abstractNumId w:val="2"/>
  </w:num>
  <w:num w:numId="53">
    <w:abstractNumId w:val="58"/>
  </w:num>
  <w:num w:numId="54">
    <w:abstractNumId w:val="25"/>
  </w:num>
  <w:num w:numId="55">
    <w:abstractNumId w:val="14"/>
  </w:num>
  <w:num w:numId="56">
    <w:abstractNumId w:val="57"/>
  </w:num>
  <w:num w:numId="57">
    <w:abstractNumId w:val="53"/>
  </w:num>
  <w:num w:numId="58">
    <w:abstractNumId w:val="15"/>
  </w:num>
  <w:num w:numId="59">
    <w:abstractNumId w:val="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9166F"/>
    <w:rsid w:val="00052019"/>
    <w:rsid w:val="0008183F"/>
    <w:rsid w:val="001244F0"/>
    <w:rsid w:val="00145982"/>
    <w:rsid w:val="0015470D"/>
    <w:rsid w:val="0039166F"/>
    <w:rsid w:val="004A5D97"/>
    <w:rsid w:val="004C524E"/>
    <w:rsid w:val="005F3D1B"/>
    <w:rsid w:val="00843425"/>
    <w:rsid w:val="00871E88"/>
    <w:rsid w:val="00A30E10"/>
    <w:rsid w:val="00A426DD"/>
    <w:rsid w:val="00B5762F"/>
    <w:rsid w:val="00C55A3F"/>
    <w:rsid w:val="00C86874"/>
    <w:rsid w:val="00D56D45"/>
    <w:rsid w:val="00DC71C4"/>
    <w:rsid w:val="00EC6755"/>
    <w:rsid w:val="00ED284F"/>
    <w:rsid w:val="00F1433F"/>
    <w:rsid w:val="00F23085"/>
    <w:rsid w:val="00FA435C"/>
    <w:rsid w:val="00FA5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6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16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916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39166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39166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9166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39166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9166F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3916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166F"/>
    <w:rPr>
      <w:b/>
      <w:bCs/>
    </w:rPr>
  </w:style>
  <w:style w:type="character" w:styleId="Emphasis">
    <w:name w:val="Emphasis"/>
    <w:basedOn w:val="DefaultParagraphFont"/>
    <w:uiPriority w:val="20"/>
    <w:qFormat/>
    <w:rsid w:val="0039166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16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imating">
    <w:name w:val="animating"/>
    <w:basedOn w:val="DefaultParagraphFont"/>
    <w:rsid w:val="0039166F"/>
  </w:style>
  <w:style w:type="character" w:customStyle="1" w:styleId="Heading1Char">
    <w:name w:val="Heading 1 Char"/>
    <w:basedOn w:val="DefaultParagraphFont"/>
    <w:link w:val="Heading1"/>
    <w:uiPriority w:val="9"/>
    <w:rsid w:val="003916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query-text-line">
    <w:name w:val="query-text-line"/>
    <w:basedOn w:val="Normal"/>
    <w:rsid w:val="003916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-token">
    <w:name w:val="first-token"/>
    <w:basedOn w:val="Normal"/>
    <w:rsid w:val="003916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imating1">
    <w:name w:val="animating1"/>
    <w:basedOn w:val="DefaultParagraphFont"/>
    <w:rsid w:val="0039166F"/>
  </w:style>
  <w:style w:type="paragraph" w:styleId="ListParagraph">
    <w:name w:val="List Paragraph"/>
    <w:basedOn w:val="Normal"/>
    <w:uiPriority w:val="34"/>
    <w:qFormat/>
    <w:rsid w:val="00D56D45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56D45"/>
  </w:style>
  <w:style w:type="table" w:styleId="TableGrid">
    <w:name w:val="Table Grid"/>
    <w:basedOn w:val="TableNormal"/>
    <w:uiPriority w:val="59"/>
    <w:rsid w:val="00D56D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D56D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6D45"/>
  </w:style>
  <w:style w:type="paragraph" w:styleId="Header">
    <w:name w:val="header"/>
    <w:basedOn w:val="Normal"/>
    <w:link w:val="HeaderChar"/>
    <w:uiPriority w:val="99"/>
    <w:unhideWhenUsed/>
    <w:rsid w:val="00D56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D45"/>
  </w:style>
  <w:style w:type="paragraph" w:styleId="Footer">
    <w:name w:val="footer"/>
    <w:basedOn w:val="Normal"/>
    <w:link w:val="FooterChar"/>
    <w:uiPriority w:val="99"/>
    <w:unhideWhenUsed/>
    <w:rsid w:val="00D56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D45"/>
  </w:style>
  <w:style w:type="paragraph" w:styleId="BalloonText">
    <w:name w:val="Balloon Text"/>
    <w:basedOn w:val="Normal"/>
    <w:link w:val="BalloonTextChar"/>
    <w:uiPriority w:val="99"/>
    <w:semiHidden/>
    <w:unhideWhenUsed/>
    <w:rsid w:val="00B576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62F"/>
    <w:rPr>
      <w:rFonts w:ascii="Tahoma" w:hAnsi="Tahoma" w:cs="Tahoma"/>
      <w:sz w:val="16"/>
      <w:szCs w:val="16"/>
    </w:rPr>
  </w:style>
  <w:style w:type="table" w:styleId="MediumShading2-Accent5">
    <w:name w:val="Medium Shading 2 Accent 5"/>
    <w:basedOn w:val="TableNormal"/>
    <w:uiPriority w:val="64"/>
    <w:rsid w:val="00C55A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6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16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916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39166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39166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9166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39166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9166F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3916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166F"/>
    <w:rPr>
      <w:b/>
      <w:bCs/>
    </w:rPr>
  </w:style>
  <w:style w:type="character" w:styleId="Emphasis">
    <w:name w:val="Emphasis"/>
    <w:basedOn w:val="DefaultParagraphFont"/>
    <w:uiPriority w:val="20"/>
    <w:qFormat/>
    <w:rsid w:val="0039166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16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imating">
    <w:name w:val="animating"/>
    <w:basedOn w:val="DefaultParagraphFont"/>
    <w:rsid w:val="0039166F"/>
  </w:style>
  <w:style w:type="character" w:customStyle="1" w:styleId="Heading1Char">
    <w:name w:val="Heading 1 Char"/>
    <w:basedOn w:val="DefaultParagraphFont"/>
    <w:link w:val="Heading1"/>
    <w:uiPriority w:val="9"/>
    <w:rsid w:val="003916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query-text-line">
    <w:name w:val="query-text-line"/>
    <w:basedOn w:val="Normal"/>
    <w:rsid w:val="003916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-token">
    <w:name w:val="first-token"/>
    <w:basedOn w:val="Normal"/>
    <w:rsid w:val="003916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imating1">
    <w:name w:val="animating1"/>
    <w:basedOn w:val="DefaultParagraphFont"/>
    <w:rsid w:val="0039166F"/>
  </w:style>
  <w:style w:type="paragraph" w:styleId="ListParagraph">
    <w:name w:val="List Paragraph"/>
    <w:basedOn w:val="Normal"/>
    <w:uiPriority w:val="34"/>
    <w:qFormat/>
    <w:rsid w:val="00D56D45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56D45"/>
  </w:style>
  <w:style w:type="table" w:styleId="TableGrid">
    <w:name w:val="Table Grid"/>
    <w:basedOn w:val="TableNormal"/>
    <w:uiPriority w:val="59"/>
    <w:rsid w:val="00D56D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D56D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6D45"/>
  </w:style>
  <w:style w:type="paragraph" w:styleId="Header">
    <w:name w:val="header"/>
    <w:basedOn w:val="Normal"/>
    <w:link w:val="HeaderChar"/>
    <w:uiPriority w:val="99"/>
    <w:unhideWhenUsed/>
    <w:rsid w:val="00D56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D45"/>
  </w:style>
  <w:style w:type="paragraph" w:styleId="Footer">
    <w:name w:val="footer"/>
    <w:basedOn w:val="Normal"/>
    <w:link w:val="FooterChar"/>
    <w:uiPriority w:val="99"/>
    <w:unhideWhenUsed/>
    <w:rsid w:val="00D56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D45"/>
  </w:style>
  <w:style w:type="paragraph" w:styleId="BalloonText">
    <w:name w:val="Balloon Text"/>
    <w:basedOn w:val="Normal"/>
    <w:link w:val="BalloonTextChar"/>
    <w:uiPriority w:val="99"/>
    <w:semiHidden/>
    <w:unhideWhenUsed/>
    <w:rsid w:val="00B576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62F"/>
    <w:rPr>
      <w:rFonts w:ascii="Tahoma" w:hAnsi="Tahoma" w:cs="Tahoma"/>
      <w:sz w:val="16"/>
      <w:szCs w:val="16"/>
    </w:rPr>
  </w:style>
  <w:style w:type="table" w:styleId="MediumShading2-Accent5">
    <w:name w:val="Medium Shading 2 Accent 5"/>
    <w:basedOn w:val="TableNormal"/>
    <w:uiPriority w:val="64"/>
    <w:rsid w:val="00C55A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46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6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84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06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07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54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018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897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395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76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7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04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62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859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897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1995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2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29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27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51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636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188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989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224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4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3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80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973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09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3893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785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1180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198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444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530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9711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077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64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6743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3271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4722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2647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6344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533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23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57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751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18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8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58446-660A-4FE8-B768-53DD83F1A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2</cp:revision>
  <dcterms:created xsi:type="dcterms:W3CDTF">2025-06-22T06:58:00Z</dcterms:created>
  <dcterms:modified xsi:type="dcterms:W3CDTF">2025-07-11T09:12:00Z</dcterms:modified>
</cp:coreProperties>
</file>